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ACE64" w14:textId="237090DA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FA23_TrialTest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77777777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>get</w:t>
      </w:r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rom </w:t>
      </w:r>
      <w:proofErr w:type="spell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77C590DC" w:rsidR="002C0399" w:rsidRPr="00DC3026" w:rsidRDefault="002C0399" w:rsidP="0077202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FA23_Tria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565433">
        <w:rPr>
          <w:rFonts w:ascii="Times New Roman" w:hAnsi="Times New Roman"/>
          <w:b/>
          <w:sz w:val="24"/>
          <w:szCs w:val="24"/>
        </w:rPr>
        <w:t>AirConditionerShop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9FBBDF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3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newer"</w:t>
      </w:r>
      <w:proofErr w:type="gramEnd"/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="00847989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EC0B33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2CD1B498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4"/>
      <w:bookmarkEnd w:id="5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9" w:name="OLE_LINK14"/>
      <w:bookmarkStart w:id="10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OLE_LINK25"/>
      <w:bookmarkStart w:id="12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11"/>
      <w:bookmarkEnd w:id="1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9"/>
      <w:bookmarkEnd w:id="10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3" w:name="_Hlk108479009"/>
      <w:bookmarkStart w:id="14" w:name="OLE_LINK29"/>
      <w:bookmarkStart w:id="15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20D7D2F8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3"/>
    <w:bookmarkEnd w:id="14"/>
    <w:bookmarkEnd w:id="15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1828E8A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548C2" w14:textId="77777777" w:rsidR="00D328D1" w:rsidRDefault="00D328D1" w:rsidP="007C4C80">
      <w:pPr>
        <w:spacing w:after="0" w:line="240" w:lineRule="auto"/>
      </w:pPr>
      <w:r>
        <w:separator/>
      </w:r>
    </w:p>
  </w:endnote>
  <w:endnote w:type="continuationSeparator" w:id="0">
    <w:p w14:paraId="3DFA8D34" w14:textId="77777777" w:rsidR="00D328D1" w:rsidRDefault="00D328D1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0FFACC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202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582A0" w14:textId="77777777" w:rsidR="00D328D1" w:rsidRDefault="00D328D1" w:rsidP="007C4C80">
      <w:pPr>
        <w:spacing w:after="0" w:line="240" w:lineRule="auto"/>
      </w:pPr>
      <w:r>
        <w:separator/>
      </w:r>
    </w:p>
  </w:footnote>
  <w:footnote w:type="continuationSeparator" w:id="0">
    <w:p w14:paraId="372FAD71" w14:textId="77777777" w:rsidR="00D328D1" w:rsidRDefault="00D328D1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4530730">
    <w:abstractNumId w:val="0"/>
  </w:num>
  <w:num w:numId="2" w16cid:durableId="371803609">
    <w:abstractNumId w:val="4"/>
  </w:num>
  <w:num w:numId="3" w16cid:durableId="1790200745">
    <w:abstractNumId w:val="5"/>
  </w:num>
  <w:num w:numId="4" w16cid:durableId="2098766">
    <w:abstractNumId w:val="6"/>
  </w:num>
  <w:num w:numId="5" w16cid:durableId="75054083">
    <w:abstractNumId w:val="2"/>
  </w:num>
  <w:num w:numId="6" w16cid:durableId="1266225963">
    <w:abstractNumId w:val="9"/>
  </w:num>
  <w:num w:numId="7" w16cid:durableId="1675691626">
    <w:abstractNumId w:val="1"/>
  </w:num>
  <w:num w:numId="8" w16cid:durableId="397898756">
    <w:abstractNumId w:val="8"/>
  </w:num>
  <w:num w:numId="9" w16cid:durableId="276916338">
    <w:abstractNumId w:val="3"/>
  </w:num>
  <w:num w:numId="10" w16cid:durableId="7536742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7E61"/>
    <w:rsid w:val="00661935"/>
    <w:rsid w:val="00683E79"/>
    <w:rsid w:val="00686397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B77CF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328D1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8500D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Phuc Le</cp:lastModifiedBy>
  <cp:revision>14</cp:revision>
  <dcterms:created xsi:type="dcterms:W3CDTF">2023-03-12T10:08:00Z</dcterms:created>
  <dcterms:modified xsi:type="dcterms:W3CDTF">2023-10-27T02:01:00Z</dcterms:modified>
</cp:coreProperties>
</file>